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19B8" w:rsidRDefault="005119B8" w:rsidP="005119B8">
      <w:pPr>
        <w:spacing w:line="240" w:lineRule="auto"/>
        <w:jc w:val="center"/>
        <w:rPr>
          <w:rStyle w:val="tlid-translation"/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Style w:val="tlid-translation"/>
          <w:rFonts w:ascii="Times New Roman" w:hAnsi="Times New Roman" w:cs="Times New Roman"/>
          <w:b/>
          <w:sz w:val="24"/>
          <w:szCs w:val="24"/>
          <w:lang w:val="en-GB"/>
        </w:rPr>
        <w:t>EFFECTS OF GLOBAL PANDEMICS ON LOGISTICS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br/>
      </w:r>
      <w:r>
        <w:rPr>
          <w:rStyle w:val="tlid-translation"/>
          <w:rFonts w:ascii="Times New Roman" w:hAnsi="Times New Roman" w:cs="Times New Roman"/>
          <w:b/>
          <w:sz w:val="24"/>
          <w:szCs w:val="24"/>
          <w:lang w:val="en-GB"/>
        </w:rPr>
        <w:t>HYGIENE-BASED CONTACTLESS LOGISTICS IN COVID-19 PROCESS AND THE 8TH RIGHT OF LOGISTICS: "RIGHT HYGIENE"</w:t>
      </w:r>
    </w:p>
    <w:p w:rsidR="00334773" w:rsidRDefault="00334773"/>
    <w:p w:rsidR="005119B8" w:rsidRDefault="005119B8"/>
    <w:p w:rsidR="005119B8" w:rsidRPr="006D2804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D2804">
        <w:rPr>
          <w:rFonts w:ascii="Times New Roman" w:hAnsi="Times New Roman" w:cs="Times New Roman"/>
          <w:b/>
          <w:sz w:val="24"/>
          <w:szCs w:val="24"/>
        </w:rPr>
        <w:t>Huseyin TOPUZ</w:t>
      </w:r>
      <w:r w:rsidR="00436F87">
        <w:rPr>
          <w:rFonts w:ascii="Times New Roman" w:hAnsi="Times New Roman" w:cs="Times New Roman"/>
          <w:b/>
          <w:sz w:val="24"/>
          <w:szCs w:val="24"/>
        </w:rPr>
        <w:t>*</w:t>
      </w:r>
    </w:p>
    <w:p w:rsidR="005119B8" w:rsidRPr="005119B8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119B8">
        <w:rPr>
          <w:rFonts w:ascii="Times New Roman" w:hAnsi="Times New Roman" w:cs="Times New Roman"/>
          <w:sz w:val="24"/>
          <w:szCs w:val="24"/>
        </w:rPr>
        <w:t>Akdeniz University, Faculty of Applied Sciences, huseyintopuz@akdeniz.edu.tr</w:t>
      </w:r>
    </w:p>
    <w:p w:rsidR="005119B8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119B8" w:rsidRPr="005119B8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119B8" w:rsidRPr="006D2804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D2804">
        <w:rPr>
          <w:rFonts w:ascii="Times New Roman" w:hAnsi="Times New Roman" w:cs="Times New Roman"/>
          <w:b/>
          <w:sz w:val="24"/>
          <w:szCs w:val="24"/>
        </w:rPr>
        <w:t>Merve AKBULUT</w:t>
      </w:r>
    </w:p>
    <w:p w:rsidR="005119B8" w:rsidRPr="005119B8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119B8">
        <w:rPr>
          <w:rFonts w:ascii="Times New Roman" w:hAnsi="Times New Roman" w:cs="Times New Roman"/>
          <w:sz w:val="24"/>
          <w:szCs w:val="24"/>
        </w:rPr>
        <w:t>Akdeniz University, Institute of Social Sciences, Postgraduate, merveakbulutt@icloud.com</w:t>
      </w:r>
    </w:p>
    <w:p w:rsidR="005119B8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119B8" w:rsidRPr="005119B8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119B8" w:rsidRPr="006D2804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D2804">
        <w:rPr>
          <w:rFonts w:ascii="Times New Roman" w:hAnsi="Times New Roman" w:cs="Times New Roman"/>
          <w:b/>
          <w:sz w:val="24"/>
          <w:szCs w:val="24"/>
        </w:rPr>
        <w:t>G</w:t>
      </w:r>
      <w:r w:rsidR="006D2804">
        <w:rPr>
          <w:rFonts w:ascii="Times New Roman" w:hAnsi="Times New Roman" w:cs="Times New Roman"/>
          <w:b/>
          <w:sz w:val="24"/>
          <w:szCs w:val="24"/>
        </w:rPr>
        <w:t>u</w:t>
      </w:r>
      <w:r w:rsidRPr="006D2804">
        <w:rPr>
          <w:rFonts w:ascii="Times New Roman" w:hAnsi="Times New Roman" w:cs="Times New Roman"/>
          <w:b/>
          <w:sz w:val="24"/>
          <w:szCs w:val="24"/>
        </w:rPr>
        <w:t>ler CETİN</w:t>
      </w:r>
    </w:p>
    <w:p w:rsidR="005119B8" w:rsidRDefault="005119B8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119B8">
        <w:rPr>
          <w:rFonts w:ascii="Times New Roman" w:hAnsi="Times New Roman" w:cs="Times New Roman"/>
          <w:sz w:val="24"/>
          <w:szCs w:val="24"/>
        </w:rPr>
        <w:t>Akdeniz University, Institute of Social Sciences, Postgraduate</w:t>
      </w:r>
      <w:r w:rsidRPr="005119B8">
        <w:rPr>
          <w:rFonts w:ascii="Times New Roman" w:hAnsi="Times New Roman" w:cs="Times New Roman"/>
          <w:sz w:val="24"/>
          <w:szCs w:val="24"/>
        </w:rPr>
        <w:t xml:space="preserve">, </w:t>
      </w:r>
      <w:r w:rsidR="00436F87" w:rsidRPr="00436F87">
        <w:rPr>
          <w:rFonts w:ascii="Times New Roman" w:hAnsi="Times New Roman" w:cs="Times New Roman"/>
          <w:sz w:val="24"/>
          <w:szCs w:val="24"/>
        </w:rPr>
        <w:t>guler_cetin@hotmail.com</w:t>
      </w:r>
    </w:p>
    <w:p w:rsidR="00436F87" w:rsidRDefault="00436F87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36F87" w:rsidRDefault="00436F87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36F87" w:rsidRDefault="00436F87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36F87" w:rsidRDefault="00436F87" w:rsidP="00436F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36F87" w:rsidRDefault="00436F87" w:rsidP="00436F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36F87" w:rsidRDefault="00436F87" w:rsidP="00436F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36F87" w:rsidRDefault="00436F87" w:rsidP="00436F8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Corresponding author</w:t>
      </w:r>
      <w:bookmarkStart w:id="0" w:name="_GoBack"/>
      <w:bookmarkEnd w:id="0"/>
    </w:p>
    <w:p w:rsidR="00436F87" w:rsidRPr="005119B8" w:rsidRDefault="00436F87" w:rsidP="005119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436F87" w:rsidRPr="00511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sTA3Mzc1NTUxsjRV0lEKTi0uzszPAykwrAUA+UkyoCwAAAA="/>
  </w:docVars>
  <w:rsids>
    <w:rsidRoot w:val="009C6A71"/>
    <w:rsid w:val="00334773"/>
    <w:rsid w:val="00436F87"/>
    <w:rsid w:val="005119B8"/>
    <w:rsid w:val="006D2804"/>
    <w:rsid w:val="009C6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7E664EE-913B-47BF-AA74-E83F9B862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19B8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tlid-translation">
    <w:name w:val="tlid-translation"/>
    <w:basedOn w:val="VarsaylanParagrafYazTipi"/>
    <w:rsid w:val="005119B8"/>
  </w:style>
  <w:style w:type="character" w:styleId="Kpr">
    <w:name w:val="Hyperlink"/>
    <w:basedOn w:val="VarsaylanParagrafYazTipi"/>
    <w:uiPriority w:val="99"/>
    <w:unhideWhenUsed/>
    <w:rsid w:val="005119B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62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-Emin</dc:creator>
  <cp:keywords/>
  <dc:description/>
  <cp:lastModifiedBy>H-Emin</cp:lastModifiedBy>
  <cp:revision>4</cp:revision>
  <dcterms:created xsi:type="dcterms:W3CDTF">2021-02-08T09:06:00Z</dcterms:created>
  <dcterms:modified xsi:type="dcterms:W3CDTF">2021-02-08T09:11:00Z</dcterms:modified>
</cp:coreProperties>
</file>